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67F915" w14:textId="6C87FBF5" w:rsidR="00FD3879" w:rsidRPr="00E4666A" w:rsidRDefault="00E4666A" w:rsidP="0008185E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E4666A">
        <w:rPr>
          <w:rFonts w:ascii="Times New Roman" w:hAnsi="Times New Roman" w:cs="Times New Roman"/>
          <w:b/>
          <w:bCs/>
          <w:sz w:val="24"/>
          <w:szCs w:val="24"/>
          <w:u w:val="single"/>
        </w:rPr>
        <w:t>REQUESTED TASK</w:t>
      </w:r>
    </w:p>
    <w:p w14:paraId="4D80C5CF" w14:textId="67E6CB7A" w:rsidR="00FD3879" w:rsidRDefault="00FD3879" w:rsidP="0008185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have been asked to complete analyses for </w:t>
      </w:r>
      <w:r w:rsidR="00C17785" w:rsidRPr="003A2A27">
        <w:rPr>
          <w:rFonts w:ascii="Times New Roman" w:hAnsi="Times New Roman" w:cs="Times New Roman"/>
          <w:sz w:val="24"/>
          <w:szCs w:val="24"/>
        </w:rPr>
        <w:t>a</w:t>
      </w:r>
      <w:r w:rsidR="00CA01A9" w:rsidRPr="003A2A27">
        <w:rPr>
          <w:rFonts w:ascii="Times New Roman" w:hAnsi="Times New Roman" w:cs="Times New Roman"/>
          <w:sz w:val="24"/>
          <w:szCs w:val="24"/>
        </w:rPr>
        <w:t xml:space="preserve"> paper on</w:t>
      </w:r>
      <w:r>
        <w:rPr>
          <w:rFonts w:ascii="Times New Roman" w:hAnsi="Times New Roman" w:cs="Times New Roman"/>
          <w:sz w:val="24"/>
          <w:szCs w:val="24"/>
        </w:rPr>
        <w:t xml:space="preserve"> 1) </w:t>
      </w:r>
      <w:r w:rsidR="00CA01A9" w:rsidRPr="003A2A27">
        <w:rPr>
          <w:rFonts w:ascii="Times New Roman" w:hAnsi="Times New Roman" w:cs="Times New Roman"/>
          <w:sz w:val="24"/>
          <w:szCs w:val="24"/>
        </w:rPr>
        <w:t xml:space="preserve">the prevalence of hypertension among </w:t>
      </w:r>
      <w:r w:rsidR="0008185E" w:rsidRPr="003A2A27">
        <w:rPr>
          <w:rFonts w:ascii="Times New Roman" w:hAnsi="Times New Roman" w:cs="Times New Roman"/>
          <w:sz w:val="24"/>
          <w:szCs w:val="24"/>
        </w:rPr>
        <w:t xml:space="preserve">adults aged </w:t>
      </w:r>
      <w:r w:rsidR="0008185E" w:rsidRPr="00C75741">
        <w:rPr>
          <w:rFonts w:ascii="Times New Roman" w:hAnsi="Times New Roman" w:cs="Times New Roman"/>
          <w:b/>
          <w:bCs/>
          <w:sz w:val="24"/>
          <w:szCs w:val="24"/>
        </w:rPr>
        <w:t>20-64 years</w:t>
      </w:r>
      <w:r w:rsidR="00CA01A9" w:rsidRPr="003A2A27">
        <w:rPr>
          <w:rFonts w:ascii="Times New Roman" w:hAnsi="Times New Roman" w:cs="Times New Roman"/>
          <w:sz w:val="24"/>
          <w:szCs w:val="24"/>
        </w:rPr>
        <w:t xml:space="preserve"> visiting their GP </w:t>
      </w:r>
      <w:r w:rsidR="00203963" w:rsidRPr="003A2A27">
        <w:rPr>
          <w:rFonts w:ascii="Times New Roman" w:hAnsi="Times New Roman" w:cs="Times New Roman"/>
          <w:sz w:val="24"/>
          <w:szCs w:val="24"/>
        </w:rPr>
        <w:t xml:space="preserve">from </w:t>
      </w:r>
      <w:r w:rsidR="00203963" w:rsidRPr="00C75741">
        <w:rPr>
          <w:rFonts w:ascii="Times New Roman" w:hAnsi="Times New Roman" w:cs="Times New Roman"/>
          <w:b/>
          <w:bCs/>
          <w:sz w:val="24"/>
          <w:szCs w:val="24"/>
        </w:rPr>
        <w:t>01/01/2018 to 31/12/2018</w:t>
      </w:r>
      <w:r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203963" w:rsidRPr="003A2A27">
        <w:rPr>
          <w:rFonts w:ascii="Times New Roman" w:hAnsi="Times New Roman" w:cs="Times New Roman"/>
          <w:sz w:val="24"/>
          <w:szCs w:val="24"/>
        </w:rPr>
        <w:t xml:space="preserve"> </w:t>
      </w:r>
      <w:r w:rsidR="00CA01A9" w:rsidRPr="003A2A27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 xml:space="preserve">2) </w:t>
      </w:r>
      <w:r w:rsidR="00CA01A9" w:rsidRPr="003A2A27">
        <w:rPr>
          <w:rFonts w:ascii="Times New Roman" w:hAnsi="Times New Roman" w:cs="Times New Roman"/>
          <w:sz w:val="24"/>
          <w:szCs w:val="24"/>
        </w:rPr>
        <w:t>its association with sociodemographic characteristics</w:t>
      </w:r>
      <w:r w:rsidR="0021583D">
        <w:rPr>
          <w:rFonts w:ascii="Times New Roman" w:hAnsi="Times New Roman" w:cs="Times New Roman"/>
          <w:sz w:val="24"/>
          <w:szCs w:val="24"/>
        </w:rPr>
        <w:t xml:space="preserve"> and </w:t>
      </w:r>
      <w:r w:rsidR="00AD7E7F">
        <w:rPr>
          <w:rFonts w:ascii="Times New Roman" w:hAnsi="Times New Roman" w:cs="Times New Roman"/>
          <w:sz w:val="24"/>
          <w:szCs w:val="24"/>
        </w:rPr>
        <w:t xml:space="preserve">the diagnosis of </w:t>
      </w:r>
      <w:r w:rsidR="0021583D">
        <w:rPr>
          <w:rFonts w:ascii="Times New Roman" w:hAnsi="Times New Roman" w:cs="Times New Roman"/>
          <w:sz w:val="24"/>
          <w:szCs w:val="24"/>
        </w:rPr>
        <w:t>depression/anxiety</w:t>
      </w:r>
      <w:r w:rsidR="00CA01A9" w:rsidRPr="003A2A27">
        <w:rPr>
          <w:rFonts w:ascii="Times New Roman" w:hAnsi="Times New Roman" w:cs="Times New Roman"/>
          <w:sz w:val="24"/>
          <w:szCs w:val="24"/>
        </w:rPr>
        <w:t>.</w:t>
      </w:r>
      <w:r w:rsidR="00C17785" w:rsidRPr="003A2A2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288271" w14:textId="7A7A5544" w:rsidR="00EB732B" w:rsidRPr="003A2A27" w:rsidRDefault="00C17785" w:rsidP="0008185E">
      <w:pPr>
        <w:jc w:val="both"/>
        <w:rPr>
          <w:rFonts w:ascii="Times New Roman" w:hAnsi="Times New Roman" w:cs="Times New Roman"/>
          <w:sz w:val="24"/>
          <w:szCs w:val="24"/>
        </w:rPr>
      </w:pPr>
      <w:r w:rsidRPr="003A2A27">
        <w:rPr>
          <w:rFonts w:ascii="Times New Roman" w:hAnsi="Times New Roman" w:cs="Times New Roman"/>
          <w:sz w:val="24"/>
          <w:szCs w:val="24"/>
        </w:rPr>
        <w:t>You will be responsible for cleaning</w:t>
      </w:r>
      <w:r w:rsidR="002F27C8" w:rsidRPr="003A2A27">
        <w:rPr>
          <w:rFonts w:ascii="Times New Roman" w:hAnsi="Times New Roman" w:cs="Times New Roman"/>
          <w:sz w:val="24"/>
          <w:szCs w:val="24"/>
        </w:rPr>
        <w:t>, cod</w:t>
      </w:r>
      <w:r w:rsidRPr="003A2A27">
        <w:rPr>
          <w:rFonts w:ascii="Times New Roman" w:hAnsi="Times New Roman" w:cs="Times New Roman"/>
          <w:sz w:val="24"/>
          <w:szCs w:val="24"/>
        </w:rPr>
        <w:t>ing</w:t>
      </w:r>
      <w:r w:rsidR="002F27C8" w:rsidRPr="003A2A27">
        <w:rPr>
          <w:rFonts w:ascii="Times New Roman" w:hAnsi="Times New Roman" w:cs="Times New Roman"/>
          <w:sz w:val="24"/>
          <w:szCs w:val="24"/>
        </w:rPr>
        <w:t xml:space="preserve"> and analys</w:t>
      </w:r>
      <w:r w:rsidRPr="003A2A27">
        <w:rPr>
          <w:rFonts w:ascii="Times New Roman" w:hAnsi="Times New Roman" w:cs="Times New Roman"/>
          <w:sz w:val="24"/>
          <w:szCs w:val="24"/>
        </w:rPr>
        <w:t>ing</w:t>
      </w:r>
      <w:r w:rsidR="002F27C8" w:rsidRPr="003A2A27">
        <w:rPr>
          <w:rFonts w:ascii="Times New Roman" w:hAnsi="Times New Roman" w:cs="Times New Roman"/>
          <w:sz w:val="24"/>
          <w:szCs w:val="24"/>
        </w:rPr>
        <w:t xml:space="preserve"> the dataset provided</w:t>
      </w:r>
      <w:r w:rsidRPr="003A2A27">
        <w:rPr>
          <w:rFonts w:ascii="Times New Roman" w:hAnsi="Times New Roman" w:cs="Times New Roman"/>
          <w:sz w:val="24"/>
          <w:szCs w:val="24"/>
        </w:rPr>
        <w:t xml:space="preserve">, and filling the table requested. Please </w:t>
      </w:r>
      <w:r w:rsidR="00843F58" w:rsidRPr="003A2A27">
        <w:rPr>
          <w:rFonts w:ascii="Times New Roman" w:hAnsi="Times New Roman" w:cs="Times New Roman"/>
          <w:sz w:val="24"/>
          <w:szCs w:val="24"/>
        </w:rPr>
        <w:t>carefully check</w:t>
      </w:r>
      <w:r w:rsidR="002E6834">
        <w:rPr>
          <w:rFonts w:ascii="Times New Roman" w:hAnsi="Times New Roman" w:cs="Times New Roman"/>
          <w:sz w:val="24"/>
          <w:szCs w:val="24"/>
        </w:rPr>
        <w:t xml:space="preserve"> </w:t>
      </w:r>
      <w:r w:rsidRPr="003A2A27">
        <w:rPr>
          <w:rFonts w:ascii="Times New Roman" w:hAnsi="Times New Roman" w:cs="Times New Roman"/>
          <w:sz w:val="24"/>
          <w:szCs w:val="24"/>
        </w:rPr>
        <w:t>the instructions below.</w:t>
      </w:r>
    </w:p>
    <w:p w14:paraId="58815217" w14:textId="77777777" w:rsidR="00FD3879" w:rsidRDefault="00FD3879" w:rsidP="00FD387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39D00D00" w14:textId="77777777" w:rsidR="002E6834" w:rsidRDefault="00EB732B" w:rsidP="0008185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A2A27">
        <w:rPr>
          <w:rFonts w:ascii="Times New Roman" w:hAnsi="Times New Roman" w:cs="Times New Roman"/>
          <w:sz w:val="24"/>
          <w:szCs w:val="24"/>
        </w:rPr>
        <w:t>Open the dataset</w:t>
      </w:r>
      <w:r w:rsidR="00C17785" w:rsidRPr="003A2A27">
        <w:rPr>
          <w:rFonts w:ascii="Times New Roman" w:hAnsi="Times New Roman" w:cs="Times New Roman"/>
          <w:sz w:val="24"/>
          <w:szCs w:val="24"/>
        </w:rPr>
        <w:t xml:space="preserve"> </w:t>
      </w:r>
      <w:r w:rsidR="0021583D">
        <w:rPr>
          <w:rFonts w:ascii="Times New Roman" w:hAnsi="Times New Roman" w:cs="Times New Roman"/>
          <w:sz w:val="24"/>
          <w:szCs w:val="24"/>
        </w:rPr>
        <w:t xml:space="preserve">in </w:t>
      </w:r>
      <w:r w:rsidR="0021583D" w:rsidRPr="0021583D">
        <w:rPr>
          <w:rFonts w:ascii="Times New Roman" w:hAnsi="Times New Roman" w:cs="Times New Roman"/>
          <w:b/>
          <w:bCs/>
          <w:sz w:val="24"/>
          <w:szCs w:val="24"/>
        </w:rPr>
        <w:t>STATA</w:t>
      </w:r>
      <w:r w:rsidR="0021583D">
        <w:rPr>
          <w:rFonts w:ascii="Times New Roman" w:hAnsi="Times New Roman" w:cs="Times New Roman"/>
          <w:sz w:val="24"/>
          <w:szCs w:val="24"/>
        </w:rPr>
        <w:t xml:space="preserve"> </w:t>
      </w:r>
      <w:r w:rsidR="00C17785" w:rsidRPr="003A2A27">
        <w:rPr>
          <w:rFonts w:ascii="Times New Roman" w:hAnsi="Times New Roman" w:cs="Times New Roman"/>
          <w:sz w:val="24"/>
          <w:szCs w:val="24"/>
        </w:rPr>
        <w:t xml:space="preserve">and </w:t>
      </w:r>
      <w:r w:rsidR="00FD3879">
        <w:rPr>
          <w:rFonts w:ascii="Times New Roman" w:hAnsi="Times New Roman" w:cs="Times New Roman"/>
          <w:sz w:val="24"/>
          <w:szCs w:val="24"/>
        </w:rPr>
        <w:t xml:space="preserve">create </w:t>
      </w:r>
      <w:r w:rsidR="00C17785" w:rsidRPr="003A2A27">
        <w:rPr>
          <w:rFonts w:ascii="Times New Roman" w:hAnsi="Times New Roman" w:cs="Times New Roman"/>
          <w:sz w:val="24"/>
          <w:szCs w:val="24"/>
        </w:rPr>
        <w:t xml:space="preserve">a new </w:t>
      </w:r>
      <w:r w:rsidR="00C17785" w:rsidRPr="003A2A27">
        <w:rPr>
          <w:rFonts w:ascii="Times New Roman" w:hAnsi="Times New Roman" w:cs="Times New Roman"/>
          <w:b/>
          <w:bCs/>
          <w:sz w:val="24"/>
          <w:szCs w:val="24"/>
        </w:rPr>
        <w:t>do-file</w:t>
      </w:r>
      <w:r w:rsidR="00C17785" w:rsidRPr="003A2A27">
        <w:rPr>
          <w:rFonts w:ascii="Times New Roman" w:hAnsi="Times New Roman" w:cs="Times New Roman"/>
          <w:sz w:val="24"/>
          <w:szCs w:val="24"/>
        </w:rPr>
        <w:t xml:space="preserve"> </w:t>
      </w:r>
      <w:r w:rsidR="002F27C8" w:rsidRPr="003A2A27">
        <w:rPr>
          <w:rFonts w:ascii="Times New Roman" w:hAnsi="Times New Roman" w:cs="Times New Roman"/>
          <w:sz w:val="24"/>
          <w:szCs w:val="24"/>
        </w:rPr>
        <w:t xml:space="preserve">document </w:t>
      </w:r>
      <w:r w:rsidR="00C17785" w:rsidRPr="003A2A27">
        <w:rPr>
          <w:rFonts w:ascii="Times New Roman" w:hAnsi="Times New Roman" w:cs="Times New Roman"/>
          <w:sz w:val="24"/>
          <w:szCs w:val="24"/>
        </w:rPr>
        <w:t xml:space="preserve">to save </w:t>
      </w:r>
      <w:r w:rsidR="00E4666A">
        <w:rPr>
          <w:rFonts w:ascii="Times New Roman" w:hAnsi="Times New Roman" w:cs="Times New Roman"/>
          <w:sz w:val="24"/>
          <w:szCs w:val="24"/>
        </w:rPr>
        <w:t>the different steps you followed to complete this task</w:t>
      </w:r>
      <w:r w:rsidR="002F27C8" w:rsidRPr="003A2A27">
        <w:rPr>
          <w:rFonts w:ascii="Times New Roman" w:hAnsi="Times New Roman" w:cs="Times New Roman"/>
          <w:sz w:val="24"/>
          <w:szCs w:val="24"/>
        </w:rPr>
        <w:t>.</w:t>
      </w:r>
      <w:r w:rsidR="00E4666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E1CC39" w14:textId="77777777" w:rsidR="002E6834" w:rsidRDefault="002E6834" w:rsidP="002E683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0AA0006F" w14:textId="29A9CA18" w:rsidR="00C17785" w:rsidRPr="002E6834" w:rsidRDefault="00E4666A" w:rsidP="004C006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6834">
        <w:rPr>
          <w:rFonts w:ascii="Times New Roman" w:hAnsi="Times New Roman" w:cs="Times New Roman"/>
          <w:b/>
          <w:bCs/>
          <w:sz w:val="24"/>
          <w:szCs w:val="24"/>
        </w:rPr>
        <w:t>The different steps used to complete this task (do-file)</w:t>
      </w:r>
      <w:r w:rsidR="00843F58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2E6834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2E6834" w:rsidRPr="002E6834">
        <w:rPr>
          <w:rFonts w:ascii="Times New Roman" w:hAnsi="Times New Roman" w:cs="Times New Roman"/>
          <w:b/>
          <w:bCs/>
          <w:sz w:val="24"/>
          <w:szCs w:val="24"/>
        </w:rPr>
        <w:t>filled</w:t>
      </w:r>
      <w:r w:rsidR="00843F58">
        <w:rPr>
          <w:rFonts w:ascii="Times New Roman" w:hAnsi="Times New Roman" w:cs="Times New Roman"/>
          <w:b/>
          <w:bCs/>
          <w:sz w:val="24"/>
          <w:szCs w:val="24"/>
        </w:rPr>
        <w:t xml:space="preserve"> in</w:t>
      </w:r>
      <w:r w:rsidR="002E6834" w:rsidRPr="002E6834">
        <w:rPr>
          <w:rFonts w:ascii="Times New Roman" w:hAnsi="Times New Roman" w:cs="Times New Roman"/>
          <w:b/>
          <w:bCs/>
          <w:sz w:val="24"/>
          <w:szCs w:val="24"/>
        </w:rPr>
        <w:t xml:space="preserve"> table</w:t>
      </w:r>
      <w:r w:rsidRPr="002E683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43F58">
        <w:rPr>
          <w:rFonts w:ascii="Times New Roman" w:hAnsi="Times New Roman" w:cs="Times New Roman"/>
          <w:b/>
          <w:bCs/>
          <w:sz w:val="24"/>
          <w:szCs w:val="24"/>
        </w:rPr>
        <w:t xml:space="preserve">and the dataset with the new variables </w:t>
      </w:r>
      <w:r w:rsidRPr="002E6834">
        <w:rPr>
          <w:rFonts w:ascii="Times New Roman" w:hAnsi="Times New Roman" w:cs="Times New Roman"/>
          <w:b/>
          <w:bCs/>
          <w:sz w:val="24"/>
          <w:szCs w:val="24"/>
        </w:rPr>
        <w:t>need to be</w:t>
      </w:r>
      <w:r w:rsidR="004C006E">
        <w:rPr>
          <w:rFonts w:ascii="Times New Roman" w:hAnsi="Times New Roman" w:cs="Times New Roman"/>
          <w:b/>
          <w:bCs/>
          <w:sz w:val="24"/>
          <w:szCs w:val="24"/>
        </w:rPr>
        <w:t xml:space="preserve"> saved as a ZIP document</w:t>
      </w:r>
      <w:r w:rsidR="004C006E">
        <w:rPr>
          <w:rFonts w:ascii="Times New Roman" w:hAnsi="Times New Roman" w:cs="Times New Roman" w:hint="cs"/>
          <w:b/>
          <w:bCs/>
          <w:sz w:val="24"/>
          <w:szCs w:val="24"/>
          <w:rtl/>
        </w:rPr>
        <w:t>.</w:t>
      </w:r>
    </w:p>
    <w:p w14:paraId="3271FEE5" w14:textId="77777777" w:rsidR="000E1BCF" w:rsidRPr="003A2A27" w:rsidRDefault="000E1BCF" w:rsidP="000E1BC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574A83C" w14:textId="1E627A8A" w:rsidR="000E1BCF" w:rsidRPr="003A2A27" w:rsidRDefault="000E1BCF" w:rsidP="000E1BC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A2A27">
        <w:rPr>
          <w:rFonts w:ascii="Times New Roman" w:hAnsi="Times New Roman" w:cs="Times New Roman"/>
          <w:sz w:val="24"/>
          <w:szCs w:val="24"/>
        </w:rPr>
        <w:t>Check the format and distribution of the variables available in the dataset</w:t>
      </w:r>
      <w:r w:rsidR="002E6834">
        <w:rPr>
          <w:rFonts w:ascii="Times New Roman" w:hAnsi="Times New Roman" w:cs="Times New Roman"/>
          <w:sz w:val="24"/>
          <w:szCs w:val="24"/>
        </w:rPr>
        <w:t>, so that you can create the required variables to complete the task</w:t>
      </w:r>
      <w:r w:rsidRPr="003A2A27">
        <w:rPr>
          <w:rFonts w:ascii="Times New Roman" w:hAnsi="Times New Roman" w:cs="Times New Roman"/>
          <w:sz w:val="24"/>
          <w:szCs w:val="24"/>
        </w:rPr>
        <w:t>.</w:t>
      </w:r>
    </w:p>
    <w:p w14:paraId="373D5786" w14:textId="77777777" w:rsidR="00C17785" w:rsidRPr="003A2A27" w:rsidRDefault="00C17785" w:rsidP="0008185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3821DCF3" w14:textId="517B84BC" w:rsidR="002F27C8" w:rsidRPr="003A2A27" w:rsidRDefault="002F27C8" w:rsidP="0008185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A2A27">
        <w:rPr>
          <w:rFonts w:ascii="Times New Roman" w:hAnsi="Times New Roman" w:cs="Times New Roman"/>
          <w:sz w:val="24"/>
          <w:szCs w:val="24"/>
        </w:rPr>
        <w:t xml:space="preserve">Create a binary variable to identify patients with </w:t>
      </w:r>
      <w:r w:rsidR="00B86AEE" w:rsidRPr="003A2A27">
        <w:rPr>
          <w:rFonts w:ascii="Times New Roman" w:hAnsi="Times New Roman" w:cs="Times New Roman"/>
          <w:sz w:val="24"/>
          <w:szCs w:val="24"/>
        </w:rPr>
        <w:t>h</w:t>
      </w:r>
      <w:r w:rsidRPr="003A2A27">
        <w:rPr>
          <w:rFonts w:ascii="Times New Roman" w:hAnsi="Times New Roman" w:cs="Times New Roman"/>
          <w:sz w:val="24"/>
          <w:szCs w:val="24"/>
        </w:rPr>
        <w:t xml:space="preserve">ypertension. </w:t>
      </w:r>
    </w:p>
    <w:p w14:paraId="1F81190A" w14:textId="688B83DE" w:rsidR="002F27C8" w:rsidRPr="003A2A27" w:rsidRDefault="002F27C8" w:rsidP="0008185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A2A27">
        <w:rPr>
          <w:rFonts w:ascii="Times New Roman" w:hAnsi="Times New Roman" w:cs="Times New Roman"/>
          <w:sz w:val="24"/>
          <w:szCs w:val="24"/>
        </w:rPr>
        <w:t xml:space="preserve">You should extract information from the </w:t>
      </w:r>
      <w:r w:rsidR="002E6834">
        <w:rPr>
          <w:rFonts w:ascii="Times New Roman" w:hAnsi="Times New Roman" w:cs="Times New Roman"/>
          <w:sz w:val="24"/>
          <w:szCs w:val="24"/>
        </w:rPr>
        <w:t xml:space="preserve">variable </w:t>
      </w:r>
      <w:r w:rsidR="002E6834">
        <w:rPr>
          <w:rFonts w:ascii="Times New Roman" w:hAnsi="Times New Roman" w:cs="Times New Roman"/>
          <w:b/>
          <w:bCs/>
          <w:sz w:val="24"/>
          <w:szCs w:val="24"/>
        </w:rPr>
        <w:t>“r</w:t>
      </w:r>
      <w:r w:rsidRPr="003A2A27">
        <w:rPr>
          <w:rFonts w:ascii="Times New Roman" w:hAnsi="Times New Roman" w:cs="Times New Roman"/>
          <w:b/>
          <w:bCs/>
          <w:sz w:val="24"/>
          <w:szCs w:val="24"/>
        </w:rPr>
        <w:t>eason</w:t>
      </w:r>
      <w:r w:rsidR="002E6834">
        <w:rPr>
          <w:rFonts w:ascii="Times New Roman" w:hAnsi="Times New Roman" w:cs="Times New Roman"/>
          <w:b/>
          <w:bCs/>
          <w:sz w:val="24"/>
          <w:szCs w:val="24"/>
        </w:rPr>
        <w:t>”</w:t>
      </w:r>
      <w:r w:rsidRPr="003A2A27">
        <w:rPr>
          <w:rFonts w:ascii="Times New Roman" w:hAnsi="Times New Roman" w:cs="Times New Roman"/>
          <w:sz w:val="24"/>
          <w:szCs w:val="24"/>
        </w:rPr>
        <w:t xml:space="preserve"> for consultation</w:t>
      </w:r>
      <w:r w:rsidR="002E6834">
        <w:rPr>
          <w:rFonts w:ascii="Times New Roman" w:hAnsi="Times New Roman" w:cs="Times New Roman"/>
          <w:sz w:val="24"/>
          <w:szCs w:val="24"/>
        </w:rPr>
        <w:t xml:space="preserve"> (String variable)</w:t>
      </w:r>
    </w:p>
    <w:p w14:paraId="6FA141C9" w14:textId="18B3030E" w:rsidR="002F27C8" w:rsidRDefault="002F27C8" w:rsidP="0008185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A2A27">
        <w:rPr>
          <w:rFonts w:ascii="Times New Roman" w:hAnsi="Times New Roman" w:cs="Times New Roman"/>
          <w:sz w:val="24"/>
          <w:szCs w:val="24"/>
        </w:rPr>
        <w:t xml:space="preserve">Terms used to identify </w:t>
      </w:r>
      <w:r w:rsidR="00B86AEE" w:rsidRPr="003A2A27">
        <w:rPr>
          <w:rFonts w:ascii="Times New Roman" w:hAnsi="Times New Roman" w:cs="Times New Roman"/>
          <w:sz w:val="24"/>
          <w:szCs w:val="24"/>
        </w:rPr>
        <w:t>h</w:t>
      </w:r>
      <w:r w:rsidRPr="003A2A27">
        <w:rPr>
          <w:rFonts w:ascii="Times New Roman" w:hAnsi="Times New Roman" w:cs="Times New Roman"/>
          <w:sz w:val="24"/>
          <w:szCs w:val="24"/>
        </w:rPr>
        <w:t xml:space="preserve">ypertension include </w:t>
      </w:r>
      <w:r w:rsidRPr="003A2A27">
        <w:rPr>
          <w:rFonts w:ascii="Times New Roman" w:hAnsi="Times New Roman" w:cs="Times New Roman"/>
          <w:b/>
          <w:bCs/>
          <w:sz w:val="24"/>
          <w:szCs w:val="24"/>
        </w:rPr>
        <w:t>HPT</w:t>
      </w:r>
      <w:r w:rsidRPr="003A2A27">
        <w:rPr>
          <w:rFonts w:ascii="Times New Roman" w:hAnsi="Times New Roman" w:cs="Times New Roman"/>
          <w:sz w:val="24"/>
          <w:szCs w:val="24"/>
        </w:rPr>
        <w:t xml:space="preserve"> and </w:t>
      </w:r>
      <w:r w:rsidRPr="003A2A27">
        <w:rPr>
          <w:rFonts w:ascii="Times New Roman" w:hAnsi="Times New Roman" w:cs="Times New Roman"/>
          <w:b/>
          <w:bCs/>
          <w:sz w:val="24"/>
          <w:szCs w:val="24"/>
        </w:rPr>
        <w:t>HYPERTENSION</w:t>
      </w:r>
      <w:r w:rsidRPr="003A2A27">
        <w:rPr>
          <w:rFonts w:ascii="Times New Roman" w:hAnsi="Times New Roman" w:cs="Times New Roman"/>
          <w:sz w:val="24"/>
          <w:szCs w:val="24"/>
        </w:rPr>
        <w:t>;</w:t>
      </w:r>
    </w:p>
    <w:p w14:paraId="2DFF2609" w14:textId="52018F8E" w:rsidR="00B45C26" w:rsidRPr="00B45C26" w:rsidRDefault="00B45C26" w:rsidP="0008185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rms to be excluded: </w:t>
      </w:r>
      <w:r w:rsidRPr="00B45C26">
        <w:rPr>
          <w:rFonts w:ascii="Times New Roman" w:hAnsi="Times New Roman" w:cs="Times New Roman"/>
          <w:b/>
          <w:bCs/>
          <w:sz w:val="24"/>
          <w:szCs w:val="24"/>
        </w:rPr>
        <w:t xml:space="preserve">WHITE COAT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B45C26">
        <w:rPr>
          <w:rFonts w:ascii="Times New Roman" w:hAnsi="Times New Roman" w:cs="Times New Roman"/>
          <w:b/>
          <w:bCs/>
          <w:sz w:val="24"/>
          <w:szCs w:val="24"/>
        </w:rPr>
        <w:t>OCULAR HYPERTENSION</w:t>
      </w:r>
    </w:p>
    <w:p w14:paraId="73615DBD" w14:textId="1BF57D50" w:rsidR="00C17785" w:rsidRPr="003A2A27" w:rsidRDefault="002F27C8" w:rsidP="0008185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A2A27">
        <w:rPr>
          <w:rFonts w:ascii="Times New Roman" w:hAnsi="Times New Roman" w:cs="Times New Roman"/>
          <w:sz w:val="24"/>
          <w:szCs w:val="24"/>
        </w:rPr>
        <w:t xml:space="preserve">Remember that this is a free text field, so doctors </w:t>
      </w:r>
      <w:r w:rsidR="002E6834">
        <w:rPr>
          <w:rFonts w:ascii="Times New Roman" w:hAnsi="Times New Roman" w:cs="Times New Roman"/>
          <w:sz w:val="24"/>
          <w:szCs w:val="24"/>
        </w:rPr>
        <w:t>may have</w:t>
      </w:r>
      <w:r w:rsidRPr="003A2A27">
        <w:rPr>
          <w:rFonts w:ascii="Times New Roman" w:hAnsi="Times New Roman" w:cs="Times New Roman"/>
          <w:sz w:val="24"/>
          <w:szCs w:val="24"/>
        </w:rPr>
        <w:t xml:space="preserve"> record</w:t>
      </w:r>
      <w:r w:rsidR="002E6834">
        <w:rPr>
          <w:rFonts w:ascii="Times New Roman" w:hAnsi="Times New Roman" w:cs="Times New Roman"/>
          <w:sz w:val="24"/>
          <w:szCs w:val="24"/>
        </w:rPr>
        <w:t>ed</w:t>
      </w:r>
      <w:r w:rsidRPr="003A2A27">
        <w:rPr>
          <w:rFonts w:ascii="Times New Roman" w:hAnsi="Times New Roman" w:cs="Times New Roman"/>
          <w:sz w:val="24"/>
          <w:szCs w:val="24"/>
        </w:rPr>
        <w:t xml:space="preserve"> the</w:t>
      </w:r>
      <w:r w:rsidR="002E6834">
        <w:rPr>
          <w:rFonts w:ascii="Times New Roman" w:hAnsi="Times New Roman" w:cs="Times New Roman"/>
          <w:sz w:val="24"/>
          <w:szCs w:val="24"/>
        </w:rPr>
        <w:t>se</w:t>
      </w:r>
      <w:r w:rsidRPr="003A2A27">
        <w:rPr>
          <w:rFonts w:ascii="Times New Roman" w:hAnsi="Times New Roman" w:cs="Times New Roman"/>
          <w:sz w:val="24"/>
          <w:szCs w:val="24"/>
        </w:rPr>
        <w:t xml:space="preserve"> terms </w:t>
      </w:r>
      <w:r w:rsidR="002E6834">
        <w:rPr>
          <w:rFonts w:ascii="Times New Roman" w:hAnsi="Times New Roman" w:cs="Times New Roman"/>
          <w:sz w:val="24"/>
          <w:szCs w:val="24"/>
        </w:rPr>
        <w:t xml:space="preserve">using </w:t>
      </w:r>
      <w:r w:rsidRPr="003A2A27">
        <w:rPr>
          <w:rFonts w:ascii="Times New Roman" w:hAnsi="Times New Roman" w:cs="Times New Roman"/>
          <w:sz w:val="24"/>
          <w:szCs w:val="24"/>
        </w:rPr>
        <w:t xml:space="preserve">lower or upper case letters, as well as </w:t>
      </w:r>
      <w:r w:rsidR="002E6834">
        <w:rPr>
          <w:rFonts w:ascii="Times New Roman" w:hAnsi="Times New Roman" w:cs="Times New Roman"/>
          <w:sz w:val="24"/>
          <w:szCs w:val="24"/>
        </w:rPr>
        <w:t xml:space="preserve">part of a </w:t>
      </w:r>
      <w:r w:rsidRPr="003A2A27">
        <w:rPr>
          <w:rFonts w:ascii="Times New Roman" w:hAnsi="Times New Roman" w:cs="Times New Roman"/>
          <w:sz w:val="24"/>
          <w:szCs w:val="24"/>
        </w:rPr>
        <w:t>sentence</w:t>
      </w:r>
      <w:r w:rsidR="00850F8E" w:rsidRPr="003A2A27">
        <w:rPr>
          <w:rFonts w:ascii="Times New Roman" w:hAnsi="Times New Roman" w:cs="Times New Roman"/>
          <w:sz w:val="24"/>
          <w:szCs w:val="24"/>
        </w:rPr>
        <w:t>;</w:t>
      </w:r>
    </w:p>
    <w:p w14:paraId="7CAFEE5C" w14:textId="2B96B0D5" w:rsidR="00850F8E" w:rsidRPr="003A2A27" w:rsidRDefault="00850F8E" w:rsidP="0008185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A2A27">
        <w:rPr>
          <w:rFonts w:ascii="Times New Roman" w:hAnsi="Times New Roman" w:cs="Times New Roman"/>
          <w:sz w:val="24"/>
          <w:szCs w:val="24"/>
        </w:rPr>
        <w:t xml:space="preserve">Because this is a longitudinal dataset, the same patient </w:t>
      </w:r>
      <w:r w:rsidR="002E6834">
        <w:rPr>
          <w:rFonts w:ascii="Times New Roman" w:hAnsi="Times New Roman" w:cs="Times New Roman"/>
          <w:sz w:val="24"/>
          <w:szCs w:val="24"/>
        </w:rPr>
        <w:t>may</w:t>
      </w:r>
      <w:r w:rsidRPr="003A2A27">
        <w:rPr>
          <w:rFonts w:ascii="Times New Roman" w:hAnsi="Times New Roman" w:cs="Times New Roman"/>
          <w:sz w:val="24"/>
          <w:szCs w:val="24"/>
        </w:rPr>
        <w:t xml:space="preserve"> have multiple consul</w:t>
      </w:r>
      <w:r w:rsidR="000E1BCF" w:rsidRPr="003A2A27">
        <w:rPr>
          <w:rFonts w:ascii="Times New Roman" w:hAnsi="Times New Roman" w:cs="Times New Roman"/>
          <w:sz w:val="24"/>
          <w:szCs w:val="24"/>
        </w:rPr>
        <w:t>tations in a year</w:t>
      </w:r>
      <w:r w:rsidR="002E6834">
        <w:rPr>
          <w:rFonts w:ascii="Times New Roman" w:hAnsi="Times New Roman" w:cs="Times New Roman"/>
          <w:sz w:val="24"/>
          <w:szCs w:val="24"/>
        </w:rPr>
        <w:t>. For the analysis of prevalence, each patient should be counted only once</w:t>
      </w:r>
      <w:r w:rsidRPr="003A2A27">
        <w:rPr>
          <w:rFonts w:ascii="Times New Roman" w:hAnsi="Times New Roman" w:cs="Times New Roman"/>
          <w:sz w:val="24"/>
          <w:szCs w:val="24"/>
        </w:rPr>
        <w:t>.</w:t>
      </w:r>
      <w:r w:rsidR="002E6834">
        <w:rPr>
          <w:rFonts w:ascii="Times New Roman" w:hAnsi="Times New Roman" w:cs="Times New Roman"/>
          <w:sz w:val="24"/>
          <w:szCs w:val="24"/>
        </w:rPr>
        <w:t xml:space="preserve"> The variable </w:t>
      </w:r>
      <w:r w:rsidR="002E6834">
        <w:rPr>
          <w:rFonts w:ascii="Times New Roman" w:hAnsi="Times New Roman" w:cs="Times New Roman"/>
          <w:b/>
          <w:bCs/>
          <w:sz w:val="24"/>
          <w:szCs w:val="24"/>
        </w:rPr>
        <w:t>“</w:t>
      </w:r>
      <w:proofErr w:type="spellStart"/>
      <w:r w:rsidR="002E6834">
        <w:rPr>
          <w:rFonts w:ascii="Times New Roman" w:hAnsi="Times New Roman" w:cs="Times New Roman"/>
          <w:b/>
          <w:bCs/>
          <w:sz w:val="24"/>
          <w:szCs w:val="24"/>
        </w:rPr>
        <w:t>patientid</w:t>
      </w:r>
      <w:proofErr w:type="spellEnd"/>
      <w:r w:rsidR="002E6834">
        <w:rPr>
          <w:rFonts w:ascii="Times New Roman" w:hAnsi="Times New Roman" w:cs="Times New Roman"/>
          <w:b/>
          <w:bCs/>
          <w:sz w:val="24"/>
          <w:szCs w:val="24"/>
        </w:rPr>
        <w:t xml:space="preserve">” </w:t>
      </w:r>
      <w:r w:rsidR="002E6834">
        <w:rPr>
          <w:rFonts w:ascii="Times New Roman" w:hAnsi="Times New Roman" w:cs="Times New Roman"/>
          <w:sz w:val="24"/>
          <w:szCs w:val="24"/>
        </w:rPr>
        <w:t xml:space="preserve">denotes the unique identifier per patient, and the variable </w:t>
      </w:r>
      <w:r w:rsidR="002E6834">
        <w:rPr>
          <w:rFonts w:ascii="Times New Roman" w:hAnsi="Times New Roman" w:cs="Times New Roman"/>
          <w:b/>
          <w:bCs/>
          <w:sz w:val="24"/>
          <w:szCs w:val="24"/>
        </w:rPr>
        <w:t xml:space="preserve">“visit date” </w:t>
      </w:r>
      <w:r w:rsidR="002E6834">
        <w:rPr>
          <w:rFonts w:ascii="Times New Roman" w:hAnsi="Times New Roman" w:cs="Times New Roman"/>
          <w:sz w:val="24"/>
          <w:szCs w:val="24"/>
        </w:rPr>
        <w:t>the date of consultation.</w:t>
      </w:r>
    </w:p>
    <w:p w14:paraId="738BBABA" w14:textId="08EC7C18" w:rsidR="00CA01A9" w:rsidRPr="003A2A27" w:rsidRDefault="002F27C8" w:rsidP="0008185E">
      <w:pPr>
        <w:pStyle w:val="ListParagraph"/>
        <w:ind w:left="1485"/>
        <w:jc w:val="both"/>
        <w:rPr>
          <w:rFonts w:ascii="Times New Roman" w:hAnsi="Times New Roman" w:cs="Times New Roman"/>
          <w:sz w:val="24"/>
          <w:szCs w:val="24"/>
        </w:rPr>
      </w:pPr>
      <w:r w:rsidRPr="003A2A2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FBC797" w14:textId="25B88F1F" w:rsidR="00E04E81" w:rsidRDefault="00C17785" w:rsidP="0008185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A2A27">
        <w:rPr>
          <w:rFonts w:ascii="Times New Roman" w:hAnsi="Times New Roman" w:cs="Times New Roman"/>
          <w:sz w:val="24"/>
          <w:szCs w:val="24"/>
        </w:rPr>
        <w:t>C</w:t>
      </w:r>
      <w:r w:rsidR="00CA01A9" w:rsidRPr="003A2A27">
        <w:rPr>
          <w:rFonts w:ascii="Times New Roman" w:hAnsi="Times New Roman" w:cs="Times New Roman"/>
          <w:sz w:val="24"/>
          <w:szCs w:val="24"/>
        </w:rPr>
        <w:t xml:space="preserve">reate </w:t>
      </w:r>
      <w:r w:rsidR="00850F8E" w:rsidRPr="003A2A27">
        <w:rPr>
          <w:rFonts w:ascii="Times New Roman" w:hAnsi="Times New Roman" w:cs="Times New Roman"/>
          <w:sz w:val="24"/>
          <w:szCs w:val="24"/>
        </w:rPr>
        <w:t>a</w:t>
      </w:r>
      <w:r w:rsidR="00203963" w:rsidRPr="003A2A27">
        <w:rPr>
          <w:rFonts w:ascii="Times New Roman" w:hAnsi="Times New Roman" w:cs="Times New Roman"/>
          <w:sz w:val="24"/>
          <w:szCs w:val="24"/>
        </w:rPr>
        <w:t xml:space="preserve"> variable</w:t>
      </w:r>
      <w:r w:rsidR="00CA01A9" w:rsidRPr="003A2A27">
        <w:rPr>
          <w:rFonts w:ascii="Times New Roman" w:hAnsi="Times New Roman" w:cs="Times New Roman"/>
          <w:sz w:val="24"/>
          <w:szCs w:val="24"/>
        </w:rPr>
        <w:t xml:space="preserve"> </w:t>
      </w:r>
      <w:r w:rsidR="00850F8E" w:rsidRPr="003A2A27">
        <w:rPr>
          <w:rFonts w:ascii="Times New Roman" w:hAnsi="Times New Roman" w:cs="Times New Roman"/>
          <w:b/>
          <w:bCs/>
          <w:sz w:val="24"/>
          <w:szCs w:val="24"/>
        </w:rPr>
        <w:t>age</w:t>
      </w:r>
      <w:r w:rsidR="00203963" w:rsidRPr="003A2A27">
        <w:rPr>
          <w:rFonts w:ascii="Times New Roman" w:hAnsi="Times New Roman" w:cs="Times New Roman"/>
          <w:sz w:val="24"/>
          <w:szCs w:val="24"/>
        </w:rPr>
        <w:t xml:space="preserve"> </w:t>
      </w:r>
      <w:r w:rsidR="002E6834">
        <w:rPr>
          <w:rFonts w:ascii="Times New Roman" w:hAnsi="Times New Roman" w:cs="Times New Roman"/>
          <w:sz w:val="24"/>
          <w:szCs w:val="24"/>
        </w:rPr>
        <w:t xml:space="preserve">in 2018 based on the </w:t>
      </w:r>
      <w:r w:rsidR="00203963" w:rsidRPr="003A2A27">
        <w:rPr>
          <w:rFonts w:ascii="Times New Roman" w:hAnsi="Times New Roman" w:cs="Times New Roman"/>
          <w:sz w:val="24"/>
          <w:szCs w:val="24"/>
        </w:rPr>
        <w:t xml:space="preserve">year of birth, and categorise it </w:t>
      </w:r>
      <w:r w:rsidR="002E6834">
        <w:rPr>
          <w:rFonts w:ascii="Times New Roman" w:hAnsi="Times New Roman" w:cs="Times New Roman"/>
          <w:sz w:val="24"/>
          <w:szCs w:val="24"/>
        </w:rPr>
        <w:t>using the groups presented in T</w:t>
      </w:r>
      <w:r w:rsidR="00E04E81">
        <w:rPr>
          <w:rFonts w:ascii="Times New Roman" w:hAnsi="Times New Roman" w:cs="Times New Roman"/>
          <w:sz w:val="24"/>
          <w:szCs w:val="24"/>
        </w:rPr>
        <w:t>able 1.</w:t>
      </w:r>
    </w:p>
    <w:p w14:paraId="4202D557" w14:textId="77777777" w:rsidR="00E04E81" w:rsidRDefault="00E04E81" w:rsidP="00E04E81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499E3EF5" w14:textId="711C7B34" w:rsidR="002F27C8" w:rsidRPr="003A2A27" w:rsidRDefault="00E04E81" w:rsidP="0008185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variable depression/anxiety, combining the variables depression and anxiety.</w:t>
      </w:r>
    </w:p>
    <w:p w14:paraId="04E44BAC" w14:textId="77777777" w:rsidR="00850F8E" w:rsidRPr="003A2A27" w:rsidRDefault="00850F8E" w:rsidP="0008185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CDC0315" w14:textId="77777777" w:rsidR="002E6834" w:rsidRDefault="002E6834" w:rsidP="0008185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your analyses</w:t>
      </w:r>
      <w:r w:rsidR="00850F8E" w:rsidRPr="003A2A27">
        <w:rPr>
          <w:rFonts w:ascii="Times New Roman" w:hAnsi="Times New Roman" w:cs="Times New Roman"/>
          <w:sz w:val="24"/>
          <w:szCs w:val="24"/>
        </w:rPr>
        <w:t>,</w:t>
      </w:r>
      <w:r w:rsidR="00C30FC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remember the study should only include </w:t>
      </w:r>
      <w:r w:rsidRPr="002E6834">
        <w:rPr>
          <w:rFonts w:ascii="Times New Roman" w:hAnsi="Times New Roman" w:cs="Times New Roman"/>
          <w:sz w:val="24"/>
          <w:szCs w:val="24"/>
        </w:rPr>
        <w:t>adults aged 20-64 years visiting their GP from 01/01/2018 to 31/12/2018</w:t>
      </w:r>
      <w:r w:rsidR="00C30FC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F6F2E5F" w14:textId="77777777" w:rsidR="002E6834" w:rsidRPr="002E6834" w:rsidRDefault="002E6834" w:rsidP="002E683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B94D89C" w14:textId="00C0E20C" w:rsidR="00850F8E" w:rsidRPr="003A2A27" w:rsidRDefault="002E6834" w:rsidP="0008185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analyses need to consider the practice (“</w:t>
      </w:r>
      <w:r>
        <w:rPr>
          <w:rFonts w:ascii="Times New Roman" w:hAnsi="Times New Roman" w:cs="Times New Roman"/>
          <w:b/>
          <w:bCs/>
          <w:sz w:val="24"/>
          <w:szCs w:val="24"/>
        </w:rPr>
        <w:t>practiced”)</w:t>
      </w:r>
      <w:r w:rsidR="00BE6199" w:rsidRPr="003A2A2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E6199" w:rsidRPr="002E6834">
        <w:rPr>
          <w:rFonts w:ascii="Times New Roman" w:hAnsi="Times New Roman" w:cs="Times New Roman"/>
          <w:sz w:val="24"/>
          <w:szCs w:val="24"/>
        </w:rPr>
        <w:t xml:space="preserve">a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BE6199" w:rsidRPr="002E6834">
        <w:rPr>
          <w:rFonts w:ascii="Times New Roman" w:hAnsi="Times New Roman" w:cs="Times New Roman"/>
          <w:sz w:val="24"/>
          <w:szCs w:val="24"/>
        </w:rPr>
        <w:t>cluster</w:t>
      </w:r>
      <w:r w:rsidR="00850F8E" w:rsidRPr="003A2A27">
        <w:rPr>
          <w:rFonts w:ascii="Times New Roman" w:hAnsi="Times New Roman" w:cs="Times New Roman"/>
          <w:sz w:val="24"/>
          <w:szCs w:val="24"/>
        </w:rPr>
        <w:t xml:space="preserve">, and remember that </w:t>
      </w:r>
      <w:r w:rsidR="00AD7E7F">
        <w:rPr>
          <w:rFonts w:ascii="Times New Roman" w:hAnsi="Times New Roman" w:cs="Times New Roman"/>
          <w:sz w:val="24"/>
          <w:szCs w:val="24"/>
        </w:rPr>
        <w:t>each patient should be counted only once</w:t>
      </w:r>
      <w:r w:rsidR="00850F8E" w:rsidRPr="003A2A27">
        <w:rPr>
          <w:rFonts w:ascii="Times New Roman" w:hAnsi="Times New Roman" w:cs="Times New Roman"/>
          <w:sz w:val="24"/>
          <w:szCs w:val="24"/>
        </w:rPr>
        <w:t>.</w:t>
      </w:r>
      <w:r w:rsidR="00CF296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899ED0" w14:textId="77777777" w:rsidR="00203963" w:rsidRPr="003A2A27" w:rsidRDefault="00203963" w:rsidP="0008185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6BBB025" w14:textId="77777777" w:rsidR="00B86AEE" w:rsidRPr="003A2A27" w:rsidRDefault="00B86AEE" w:rsidP="0008185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A2A27">
        <w:rPr>
          <w:rFonts w:ascii="Times New Roman" w:hAnsi="Times New Roman" w:cs="Times New Roman"/>
          <w:sz w:val="24"/>
          <w:szCs w:val="24"/>
        </w:rPr>
        <w:t>Fill the table with:</w:t>
      </w:r>
    </w:p>
    <w:p w14:paraId="6EAEE043" w14:textId="209DBD0C" w:rsidR="00B86AEE" w:rsidRPr="003A2A27" w:rsidRDefault="00B86AEE" w:rsidP="0008185E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A2A27">
        <w:rPr>
          <w:rFonts w:ascii="Times New Roman" w:hAnsi="Times New Roman" w:cs="Times New Roman"/>
          <w:sz w:val="24"/>
          <w:szCs w:val="24"/>
        </w:rPr>
        <w:t>The total number of patients in each category of sociodemographic variables;</w:t>
      </w:r>
    </w:p>
    <w:p w14:paraId="7FED5038" w14:textId="4DEA3210" w:rsidR="00B86AEE" w:rsidRPr="003A2A27" w:rsidRDefault="00B86AEE" w:rsidP="0008185E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A2A27">
        <w:rPr>
          <w:rFonts w:ascii="Times New Roman" w:hAnsi="Times New Roman" w:cs="Times New Roman"/>
          <w:sz w:val="24"/>
          <w:szCs w:val="24"/>
        </w:rPr>
        <w:t>The prevalence of hypertension according to sociodemographic characteristics;</w:t>
      </w:r>
    </w:p>
    <w:p w14:paraId="2C8F762B" w14:textId="117A4AA5" w:rsidR="00B86AEE" w:rsidRPr="003A2A27" w:rsidRDefault="00B86AEE" w:rsidP="0008185E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A2A27">
        <w:rPr>
          <w:rFonts w:ascii="Times New Roman" w:hAnsi="Times New Roman" w:cs="Times New Roman"/>
          <w:sz w:val="24"/>
          <w:szCs w:val="24"/>
        </w:rPr>
        <w:t xml:space="preserve">Results of </w:t>
      </w:r>
      <w:r w:rsidR="00850F8E" w:rsidRPr="003A2A27">
        <w:rPr>
          <w:rFonts w:ascii="Times New Roman" w:hAnsi="Times New Roman" w:cs="Times New Roman"/>
          <w:sz w:val="24"/>
          <w:szCs w:val="24"/>
        </w:rPr>
        <w:t xml:space="preserve">a </w:t>
      </w:r>
      <w:r w:rsidRPr="003A2A27">
        <w:rPr>
          <w:rFonts w:ascii="Times New Roman" w:hAnsi="Times New Roman" w:cs="Times New Roman"/>
          <w:sz w:val="24"/>
          <w:szCs w:val="24"/>
        </w:rPr>
        <w:t>logistic regression model with no adjustments (Crude OR</w:t>
      </w:r>
      <w:r w:rsidR="00996D6E" w:rsidRPr="003A2A27">
        <w:rPr>
          <w:rFonts w:ascii="Times New Roman" w:hAnsi="Times New Roman" w:cs="Times New Roman"/>
          <w:sz w:val="24"/>
          <w:szCs w:val="24"/>
        </w:rPr>
        <w:t xml:space="preserve"> and 95%CI</w:t>
      </w:r>
      <w:r w:rsidRPr="003A2A27">
        <w:rPr>
          <w:rFonts w:ascii="Times New Roman" w:hAnsi="Times New Roman" w:cs="Times New Roman"/>
          <w:sz w:val="24"/>
          <w:szCs w:val="24"/>
        </w:rPr>
        <w:t>);</w:t>
      </w:r>
    </w:p>
    <w:p w14:paraId="28B87BF9" w14:textId="11969351" w:rsidR="00B86AEE" w:rsidRDefault="00B86AEE" w:rsidP="0008185E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A2A27">
        <w:rPr>
          <w:rFonts w:ascii="Times New Roman" w:hAnsi="Times New Roman" w:cs="Times New Roman"/>
          <w:sz w:val="24"/>
          <w:szCs w:val="24"/>
        </w:rPr>
        <w:lastRenderedPageBreak/>
        <w:t xml:space="preserve">Results of </w:t>
      </w:r>
      <w:r w:rsidR="00850F8E" w:rsidRPr="003A2A27">
        <w:rPr>
          <w:rFonts w:ascii="Times New Roman" w:hAnsi="Times New Roman" w:cs="Times New Roman"/>
          <w:sz w:val="24"/>
          <w:szCs w:val="24"/>
        </w:rPr>
        <w:t xml:space="preserve">a </w:t>
      </w:r>
      <w:r w:rsidRPr="003A2A27">
        <w:rPr>
          <w:rFonts w:ascii="Times New Roman" w:hAnsi="Times New Roman" w:cs="Times New Roman"/>
          <w:sz w:val="24"/>
          <w:szCs w:val="24"/>
        </w:rPr>
        <w:t>logistic regression model with adjustments (Adjusted OR</w:t>
      </w:r>
      <w:r w:rsidR="00996D6E" w:rsidRPr="003A2A27">
        <w:rPr>
          <w:rFonts w:ascii="Times New Roman" w:hAnsi="Times New Roman" w:cs="Times New Roman"/>
          <w:sz w:val="24"/>
          <w:szCs w:val="24"/>
        </w:rPr>
        <w:t xml:space="preserve"> and 95%CI</w:t>
      </w:r>
      <w:r w:rsidRPr="003A2A27">
        <w:rPr>
          <w:rFonts w:ascii="Times New Roman" w:hAnsi="Times New Roman" w:cs="Times New Roman"/>
          <w:sz w:val="24"/>
          <w:szCs w:val="24"/>
        </w:rPr>
        <w:t>).</w:t>
      </w:r>
    </w:p>
    <w:p w14:paraId="589E4911" w14:textId="01137D5A" w:rsidR="003B0589" w:rsidRPr="003A2A27" w:rsidRDefault="003B0589" w:rsidP="0008185E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specify the approach </w:t>
      </w:r>
      <w:r w:rsidR="00AD7E7F">
        <w:rPr>
          <w:rFonts w:ascii="Times New Roman" w:hAnsi="Times New Roman" w:cs="Times New Roman"/>
          <w:sz w:val="24"/>
          <w:szCs w:val="24"/>
        </w:rPr>
        <w:t xml:space="preserve">used </w:t>
      </w:r>
      <w:r>
        <w:rPr>
          <w:rFonts w:ascii="Times New Roman" w:hAnsi="Times New Roman" w:cs="Times New Roman"/>
          <w:sz w:val="24"/>
          <w:szCs w:val="24"/>
        </w:rPr>
        <w:t>for adjusted analyses</w:t>
      </w:r>
      <w:r w:rsidR="004C006E">
        <w:rPr>
          <w:rFonts w:ascii="Times New Roman" w:hAnsi="Times New Roman" w:cs="Times New Roman"/>
          <w:sz w:val="24"/>
          <w:szCs w:val="24"/>
        </w:rPr>
        <w:t xml:space="preserve"> as part of the table footnote</w:t>
      </w:r>
      <w:r w:rsidR="004C006E">
        <w:rPr>
          <w:rFonts w:ascii="Times New Roman" w:hAnsi="Times New Roman" w:cs="Times New Roman" w:hint="cs"/>
          <w:sz w:val="24"/>
          <w:szCs w:val="24"/>
          <w:rtl/>
        </w:rPr>
        <w:t>.</w:t>
      </w:r>
    </w:p>
    <w:p w14:paraId="3680581C" w14:textId="213254DE" w:rsidR="003A2A27" w:rsidRPr="003A2A27" w:rsidRDefault="003A2A27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AD7E7F">
        <w:rPr>
          <w:rFonts w:ascii="Times New Roman" w:hAnsi="Times New Roman" w:cs="Times New Roman"/>
          <w:b/>
          <w:bCs/>
          <w:sz w:val="24"/>
          <w:szCs w:val="24"/>
        </w:rPr>
        <w:t>Table 1.</w:t>
      </w:r>
      <w:r w:rsidRPr="003A2A27">
        <w:rPr>
          <w:rFonts w:ascii="Times New Roman" w:hAnsi="Times New Roman" w:cs="Times New Roman"/>
          <w:sz w:val="24"/>
          <w:szCs w:val="24"/>
        </w:rPr>
        <w:t xml:space="preserve"> </w:t>
      </w:r>
      <w:r w:rsidR="005E535F">
        <w:rPr>
          <w:rFonts w:ascii="Times New Roman" w:hAnsi="Times New Roman" w:cs="Times New Roman"/>
          <w:sz w:val="24"/>
          <w:szCs w:val="24"/>
        </w:rPr>
        <w:t xml:space="preserve">Prevalence of hypertension among adults </w:t>
      </w:r>
      <w:r w:rsidR="00F1433F">
        <w:rPr>
          <w:rFonts w:ascii="Times New Roman" w:hAnsi="Times New Roman" w:cs="Times New Roman"/>
          <w:sz w:val="24"/>
          <w:szCs w:val="24"/>
        </w:rPr>
        <w:t>aged 20-64 years</w:t>
      </w:r>
      <w:r w:rsidR="005E535F">
        <w:rPr>
          <w:rFonts w:ascii="Times New Roman" w:hAnsi="Times New Roman" w:cs="Times New Roman"/>
          <w:sz w:val="24"/>
          <w:szCs w:val="24"/>
        </w:rPr>
        <w:t xml:space="preserve"> and its association with sociodemographic variables</w:t>
      </w:r>
      <w:r w:rsidR="00AD7E7F">
        <w:rPr>
          <w:rFonts w:ascii="Times New Roman" w:hAnsi="Times New Roman" w:cs="Times New Roman"/>
          <w:sz w:val="24"/>
          <w:szCs w:val="24"/>
        </w:rPr>
        <w:t xml:space="preserve"> and the diagnosis of depression/anxiety</w:t>
      </w:r>
      <w:r w:rsidR="005E535F"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706"/>
        <w:gridCol w:w="175"/>
        <w:gridCol w:w="1812"/>
        <w:gridCol w:w="1997"/>
        <w:gridCol w:w="2336"/>
      </w:tblGrid>
      <w:tr w:rsidR="00E04E81" w:rsidRPr="003A2A27" w14:paraId="4D9BDE38" w14:textId="77777777" w:rsidTr="00EE5C09">
        <w:trPr>
          <w:cantSplit/>
          <w:trHeight w:hRule="exact" w:val="721"/>
          <w:tblHeader/>
        </w:trPr>
        <w:tc>
          <w:tcPr>
            <w:tcW w:w="149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70AB34C2" w14:textId="77777777" w:rsidR="00E04E81" w:rsidRPr="003A2A27" w:rsidRDefault="00E04E81" w:rsidP="00EA4DA7">
            <w:pPr>
              <w:adjustRightInd w:val="0"/>
              <w:spacing w:before="67" w:after="67"/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</w:rPr>
            </w:pPr>
            <w:r w:rsidRPr="003A2A27"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</w:rPr>
              <w:t>Variable</w:t>
            </w:r>
          </w:p>
        </w:tc>
        <w:tc>
          <w:tcPr>
            <w:tcW w:w="9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35004E89" w14:textId="4CCD652A" w:rsidR="00E04E81" w:rsidRDefault="00E04E81" w:rsidP="00E04E81">
            <w:pPr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</w:rPr>
              <w:t>N</w:t>
            </w:r>
          </w:p>
        </w:tc>
        <w:tc>
          <w:tcPr>
            <w:tcW w:w="100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7F159DB5" w14:textId="7FD0317A" w:rsidR="00E04E81" w:rsidRDefault="00E04E81" w:rsidP="00E04E81">
            <w:pPr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</w:rPr>
              <w:t>% of hypertension</w:t>
            </w:r>
          </w:p>
        </w:tc>
        <w:tc>
          <w:tcPr>
            <w:tcW w:w="110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313FB9F" w14:textId="04BA6DDE" w:rsidR="00E04E81" w:rsidRPr="003A2A27" w:rsidRDefault="00E04E81" w:rsidP="00E04E81">
            <w:pPr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</w:rPr>
              <w:t>Crude OR</w:t>
            </w:r>
            <w:r w:rsidRPr="003A2A27"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</w:rPr>
              <w:t xml:space="preserve"> (95%CI)</w:t>
            </w:r>
          </w:p>
        </w:tc>
        <w:tc>
          <w:tcPr>
            <w:tcW w:w="129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0A8FA6C" w14:textId="32FE4CAF" w:rsidR="00E04E81" w:rsidRPr="003A2A27" w:rsidRDefault="00E04E81" w:rsidP="00E04E81">
            <w:pPr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</w:rPr>
              <w:t>Adjusted OR</w:t>
            </w:r>
            <w:r w:rsidR="00065D91"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</w:rPr>
              <w:t xml:space="preserve"> (95%CI)</w:t>
            </w:r>
          </w:p>
        </w:tc>
      </w:tr>
      <w:tr w:rsidR="00E04E81" w:rsidRPr="003A2A27" w14:paraId="0CE5B634" w14:textId="77777777" w:rsidTr="00EE5C09">
        <w:trPr>
          <w:cantSplit/>
          <w:trHeight w:hRule="exact" w:val="340"/>
        </w:trPr>
        <w:tc>
          <w:tcPr>
            <w:tcW w:w="149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6A6CF3AD" w14:textId="28B4609E" w:rsidR="00E04E81" w:rsidRPr="003A2A27" w:rsidRDefault="00E04E81" w:rsidP="003A2A2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x</w:t>
            </w:r>
          </w:p>
        </w:tc>
        <w:tc>
          <w:tcPr>
            <w:tcW w:w="9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474E238" w14:textId="77777777" w:rsidR="00E04E81" w:rsidRPr="003A2A27" w:rsidRDefault="00E04E81" w:rsidP="003A2A27">
            <w:pPr>
              <w:adjustRightInd w:val="0"/>
              <w:spacing w:before="67" w:after="67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EFD9CC8" w14:textId="67D1BE0D" w:rsidR="00E04E81" w:rsidRPr="003A2A27" w:rsidRDefault="00E04E81" w:rsidP="003A2A27">
            <w:pPr>
              <w:adjustRightInd w:val="0"/>
              <w:spacing w:before="67" w:after="67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0CD3146" w14:textId="7B503491" w:rsidR="00E04E81" w:rsidRPr="003A2A27" w:rsidRDefault="00E04E81" w:rsidP="003A2A27">
            <w:pPr>
              <w:adjustRightInd w:val="0"/>
              <w:spacing w:before="67" w:after="67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4" w:type="pct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AE84D2F" w14:textId="363CFA5F" w:rsidR="00E04E81" w:rsidRPr="003A2A27" w:rsidRDefault="00E04E81" w:rsidP="003A2A27">
            <w:pPr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04E81" w:rsidRPr="003A2A27" w14:paraId="0D89BF2C" w14:textId="77777777" w:rsidTr="00EE5C09">
        <w:trPr>
          <w:cantSplit/>
          <w:trHeight w:hRule="exact" w:val="340"/>
        </w:trPr>
        <w:tc>
          <w:tcPr>
            <w:tcW w:w="149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638BB038" w14:textId="2CB60928" w:rsidR="00E04E81" w:rsidRPr="003A2A27" w:rsidRDefault="00E04E81" w:rsidP="003A2A2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2A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ale </w:t>
            </w:r>
          </w:p>
        </w:tc>
        <w:tc>
          <w:tcPr>
            <w:tcW w:w="9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5EEA328" w14:textId="3FC0FC0F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870B377" w14:textId="431774F5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00F4518E" w14:textId="7274731A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4" w:type="pct"/>
            <w:vMerge/>
            <w:tcBorders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7E955B4" w14:textId="77777777" w:rsidR="00E04E81" w:rsidRPr="003A2A27" w:rsidRDefault="00E04E81" w:rsidP="003A2A27">
            <w:pPr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04E81" w:rsidRPr="003A2A27" w14:paraId="027AF2C4" w14:textId="77777777" w:rsidTr="00EE5C09">
        <w:trPr>
          <w:cantSplit/>
          <w:trHeight w:hRule="exact" w:val="340"/>
        </w:trPr>
        <w:tc>
          <w:tcPr>
            <w:tcW w:w="149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7877C5AF" w14:textId="5E8A07B7" w:rsidR="00E04E81" w:rsidRPr="003A2A27" w:rsidRDefault="00E04E81" w:rsidP="003A2A2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2A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male</w:t>
            </w:r>
          </w:p>
        </w:tc>
        <w:tc>
          <w:tcPr>
            <w:tcW w:w="9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602646C" w14:textId="6992A92F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6AA0D13" w14:textId="5EF632A9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25E7CE73" w14:textId="16A1C25C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8E7DFA1" w14:textId="77777777" w:rsidR="00E04E81" w:rsidRPr="003A2A27" w:rsidRDefault="00E04E81" w:rsidP="003A2A27">
            <w:pPr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04E81" w:rsidRPr="003A2A27" w14:paraId="76104FC5" w14:textId="77777777" w:rsidTr="00EE5C09">
        <w:trPr>
          <w:cantSplit/>
          <w:trHeight w:hRule="exact" w:val="340"/>
        </w:trPr>
        <w:tc>
          <w:tcPr>
            <w:tcW w:w="149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5C7E0E23" w14:textId="3F6DDBA2" w:rsidR="00E04E81" w:rsidRPr="003A2A27" w:rsidRDefault="00E04E81" w:rsidP="003A2A2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ge</w:t>
            </w:r>
          </w:p>
        </w:tc>
        <w:tc>
          <w:tcPr>
            <w:tcW w:w="9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3F23BD" w14:textId="77777777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193A519" w14:textId="44D353B5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6AF131B3" w14:textId="54C480F2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4" w:type="pct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20C89D4" w14:textId="5C5DCC8D" w:rsidR="00E04E81" w:rsidRPr="003A2A27" w:rsidRDefault="00E04E81" w:rsidP="003A2A27">
            <w:pPr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04E81" w:rsidRPr="003A2A27" w14:paraId="78F12E53" w14:textId="77777777" w:rsidTr="00EE5C09">
        <w:trPr>
          <w:cantSplit/>
          <w:trHeight w:hRule="exact" w:val="340"/>
        </w:trPr>
        <w:tc>
          <w:tcPr>
            <w:tcW w:w="149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6AD13CE3" w14:textId="2D5DA3AD" w:rsidR="00E04E81" w:rsidRPr="003A2A27" w:rsidRDefault="00E04E81" w:rsidP="003A2A2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-34</w:t>
            </w:r>
          </w:p>
        </w:tc>
        <w:tc>
          <w:tcPr>
            <w:tcW w:w="9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6ABBA0" w14:textId="3A7152D5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266FB2" w14:textId="634AF375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7819C846" w14:textId="68317A1C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4" w:type="pct"/>
            <w:vMerge/>
            <w:tcBorders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025105B" w14:textId="77777777" w:rsidR="00E04E81" w:rsidRPr="003A2A27" w:rsidRDefault="00E04E81" w:rsidP="003A2A27">
            <w:pPr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04E81" w:rsidRPr="003A2A27" w14:paraId="5F3A35B3" w14:textId="77777777" w:rsidTr="00EE5C09">
        <w:trPr>
          <w:cantSplit/>
          <w:trHeight w:hRule="exact" w:val="340"/>
        </w:trPr>
        <w:tc>
          <w:tcPr>
            <w:tcW w:w="149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578B19FE" w14:textId="7BBF9755" w:rsidR="00E04E81" w:rsidRPr="003A2A27" w:rsidRDefault="00E04E81" w:rsidP="003A2A2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-44</w:t>
            </w:r>
          </w:p>
        </w:tc>
        <w:tc>
          <w:tcPr>
            <w:tcW w:w="9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95E684B" w14:textId="2883784B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883326E" w14:textId="12ACC717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0E70F839" w14:textId="5697CC3D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EEF591B" w14:textId="77777777" w:rsidR="00E04E81" w:rsidRPr="003A2A27" w:rsidRDefault="00E04E81" w:rsidP="003A2A27">
            <w:pPr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04E81" w:rsidRPr="003A2A27" w14:paraId="4EBF73DE" w14:textId="77777777" w:rsidTr="00EE5C09">
        <w:trPr>
          <w:cantSplit/>
          <w:trHeight w:hRule="exact" w:val="340"/>
        </w:trPr>
        <w:tc>
          <w:tcPr>
            <w:tcW w:w="149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572B0C83" w14:textId="21A2C3D6" w:rsidR="00E04E81" w:rsidRPr="003A2A27" w:rsidRDefault="00E04E81" w:rsidP="003A2A2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-54</w:t>
            </w:r>
          </w:p>
        </w:tc>
        <w:tc>
          <w:tcPr>
            <w:tcW w:w="9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6D83D94" w14:textId="56AA9097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2A0CF3B" w14:textId="05D3BBCC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298BDA6D" w14:textId="7C325982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75476375" w14:textId="77777777" w:rsidR="00E04E81" w:rsidRPr="003A2A27" w:rsidRDefault="00E04E81" w:rsidP="003A2A27">
            <w:pPr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04E81" w:rsidRPr="003A2A27" w14:paraId="2C34C85F" w14:textId="77777777" w:rsidTr="00EE5C09">
        <w:trPr>
          <w:cantSplit/>
          <w:trHeight w:hRule="exact" w:val="340"/>
        </w:trPr>
        <w:tc>
          <w:tcPr>
            <w:tcW w:w="149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21CCE8F0" w14:textId="63953561" w:rsidR="00E04E81" w:rsidRPr="003A2A27" w:rsidRDefault="00E04E81" w:rsidP="003A2A2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-64</w:t>
            </w:r>
          </w:p>
        </w:tc>
        <w:tc>
          <w:tcPr>
            <w:tcW w:w="9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F543787" w14:textId="6879C54C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3A7AADD" w14:textId="50BF20A5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4D10F822" w14:textId="5E3ADFC7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F0C0BFE" w14:textId="77777777" w:rsidR="00E04E81" w:rsidRPr="003A2A27" w:rsidRDefault="00E04E81" w:rsidP="003A2A27">
            <w:pPr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04E81" w:rsidRPr="003A2A27" w14:paraId="28F170A9" w14:textId="77777777" w:rsidTr="00EE5C09">
        <w:trPr>
          <w:cantSplit/>
          <w:trHeight w:hRule="exact" w:val="340"/>
        </w:trPr>
        <w:tc>
          <w:tcPr>
            <w:tcW w:w="1499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48D65D5C" w14:textId="1AAD073F" w:rsidR="00E04E81" w:rsidRPr="003A2A27" w:rsidRDefault="00E04E81" w:rsidP="003A2A2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2A2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R</w:t>
            </w:r>
            <w:r w:rsidR="00EE5C09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emoteness</w:t>
            </w:r>
            <w:r w:rsidRPr="003A2A27" w:rsidDel="00515E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97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591CE974" w14:textId="77777777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4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6F830410" w14:textId="3C81C2DA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6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2C87879" w14:textId="26ADAAED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4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FC2A2EF" w14:textId="77777777" w:rsidR="00E04E81" w:rsidRPr="003A2A27" w:rsidRDefault="00E04E81" w:rsidP="003A2A27">
            <w:pPr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04E81" w:rsidRPr="003A2A27" w14:paraId="03572B09" w14:textId="77777777" w:rsidTr="00EE5C09">
        <w:trPr>
          <w:cantSplit/>
          <w:trHeight w:hRule="exact" w:val="340"/>
        </w:trPr>
        <w:tc>
          <w:tcPr>
            <w:tcW w:w="1499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2A6163F7" w14:textId="08038FF5" w:rsidR="00E04E81" w:rsidRPr="003A2A27" w:rsidRDefault="00E04E81" w:rsidP="003A2A2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2A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ajor cities </w:t>
            </w:r>
          </w:p>
        </w:tc>
        <w:tc>
          <w:tcPr>
            <w:tcW w:w="97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1B624F6F" w14:textId="2292E9A6" w:rsidR="002C78A8" w:rsidRPr="003A2A27" w:rsidRDefault="002C78A8" w:rsidP="002C78A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4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781AF122" w14:textId="4534F330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6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7544D65D" w14:textId="103FBBF9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4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CE0B39B" w14:textId="77777777" w:rsidR="00E04E81" w:rsidRPr="003A2A27" w:rsidRDefault="00E04E81" w:rsidP="003A2A27">
            <w:pPr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04E81" w:rsidRPr="003A2A27" w14:paraId="3F26C7D5" w14:textId="77777777" w:rsidTr="00EE5C09">
        <w:trPr>
          <w:cantSplit/>
          <w:trHeight w:hRule="exact" w:val="340"/>
        </w:trPr>
        <w:tc>
          <w:tcPr>
            <w:tcW w:w="1499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621645B8" w14:textId="70047425" w:rsidR="00E04E81" w:rsidRPr="003A2A27" w:rsidRDefault="00E04E81" w:rsidP="003A2A2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2A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ner regional</w:t>
            </w:r>
          </w:p>
        </w:tc>
        <w:tc>
          <w:tcPr>
            <w:tcW w:w="97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544AD9C6" w14:textId="791A5480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4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1D0ED04D" w14:textId="258E0462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6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0B7D8BB3" w14:textId="3CA18F9A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4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A64FC0F" w14:textId="77777777" w:rsidR="00E04E81" w:rsidRPr="003A2A27" w:rsidRDefault="00E04E81" w:rsidP="003A2A27">
            <w:pPr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04E81" w:rsidRPr="003A2A27" w14:paraId="4E88F53F" w14:textId="77777777" w:rsidTr="00EE5C09">
        <w:trPr>
          <w:cantSplit/>
          <w:trHeight w:hRule="exact" w:val="740"/>
        </w:trPr>
        <w:tc>
          <w:tcPr>
            <w:tcW w:w="1499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6E9C6D26" w14:textId="54782951" w:rsidR="00E04E81" w:rsidRPr="003A2A27" w:rsidRDefault="00E04E81" w:rsidP="003A2A2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2A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uter/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3A2A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mote/Very remote</w:t>
            </w:r>
          </w:p>
        </w:tc>
        <w:tc>
          <w:tcPr>
            <w:tcW w:w="97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233413A5" w14:textId="0228B27B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4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00EB6FC0" w14:textId="56916748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6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02143EB9" w14:textId="5C59ED24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4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5DB6F2AE" w14:textId="77777777" w:rsidR="00E04E81" w:rsidRPr="003A2A27" w:rsidRDefault="00E04E81" w:rsidP="003A2A27">
            <w:pPr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04E81" w:rsidRPr="003A2A27" w14:paraId="422102A7" w14:textId="77777777" w:rsidTr="00EE5C09">
        <w:trPr>
          <w:cantSplit/>
          <w:trHeight w:hRule="exact" w:val="340"/>
        </w:trPr>
        <w:tc>
          <w:tcPr>
            <w:tcW w:w="1499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402A158C" w14:textId="77777777" w:rsidR="00E04E81" w:rsidRPr="003A2A27" w:rsidRDefault="00E04E81" w:rsidP="003A2A2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2A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RSAD quintile</w:t>
            </w:r>
          </w:p>
        </w:tc>
        <w:tc>
          <w:tcPr>
            <w:tcW w:w="97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49153B4F" w14:textId="77777777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4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79519C9D" w14:textId="1FE2564B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6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29897639" w14:textId="632ABAEA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4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98944CC" w14:textId="7D34F819" w:rsidR="00E04E81" w:rsidRPr="003A2A27" w:rsidRDefault="00E04E81" w:rsidP="003A2A27">
            <w:pPr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04E81" w:rsidRPr="003A2A27" w14:paraId="117137CF" w14:textId="77777777" w:rsidTr="00EE5C09">
        <w:trPr>
          <w:cantSplit/>
          <w:trHeight w:hRule="exact" w:val="340"/>
        </w:trPr>
        <w:tc>
          <w:tcPr>
            <w:tcW w:w="1499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076F9185" w14:textId="77777777" w:rsidR="00E04E81" w:rsidRPr="003A2A27" w:rsidRDefault="00E04E81" w:rsidP="003A2A2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2A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ry high</w:t>
            </w:r>
          </w:p>
        </w:tc>
        <w:tc>
          <w:tcPr>
            <w:tcW w:w="97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32314EC3" w14:textId="6E53D573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4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4939F62F" w14:textId="4E912B27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6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5E2E4E6A" w14:textId="4AF23722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4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1833411" w14:textId="77777777" w:rsidR="00E04E81" w:rsidRPr="003A2A27" w:rsidRDefault="00E04E81" w:rsidP="003A2A27">
            <w:pPr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04E81" w:rsidRPr="003A2A27" w14:paraId="4A6CE94C" w14:textId="77777777" w:rsidTr="00EE5C09">
        <w:trPr>
          <w:cantSplit/>
          <w:trHeight w:hRule="exact" w:val="340"/>
        </w:trPr>
        <w:tc>
          <w:tcPr>
            <w:tcW w:w="1499" w:type="pct"/>
            <w:tcBorders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3F76CC8D" w14:textId="77777777" w:rsidR="00E04E81" w:rsidRPr="003A2A27" w:rsidRDefault="00E04E81" w:rsidP="003A2A2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2A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97" w:type="pct"/>
            <w:tcBorders>
              <w:left w:val="nil"/>
              <w:right w:val="nil"/>
            </w:tcBorders>
            <w:shd w:val="clear" w:color="auto" w:fill="FFFFFF"/>
          </w:tcPr>
          <w:p w14:paraId="359938BA" w14:textId="21308289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4" w:type="pct"/>
            <w:tcBorders>
              <w:left w:val="nil"/>
              <w:right w:val="nil"/>
            </w:tcBorders>
            <w:shd w:val="clear" w:color="auto" w:fill="FFFFFF"/>
          </w:tcPr>
          <w:p w14:paraId="35FD983A" w14:textId="28A74F48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6" w:type="pct"/>
            <w:tcBorders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4B921A95" w14:textId="4FA632F4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4" w:type="pct"/>
            <w:tcBorders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F12AC68" w14:textId="77777777" w:rsidR="00E04E81" w:rsidRPr="003A2A27" w:rsidRDefault="00E04E81" w:rsidP="003A2A27">
            <w:pPr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04E81" w:rsidRPr="003A2A27" w14:paraId="13F39012" w14:textId="77777777" w:rsidTr="00EE5C09">
        <w:trPr>
          <w:cantSplit/>
          <w:trHeight w:hRule="exact" w:val="340"/>
        </w:trPr>
        <w:tc>
          <w:tcPr>
            <w:tcW w:w="1499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4F3EE871" w14:textId="77777777" w:rsidR="00E04E81" w:rsidRPr="003A2A27" w:rsidRDefault="00E04E81" w:rsidP="003A2A2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2A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ddle</w:t>
            </w:r>
          </w:p>
        </w:tc>
        <w:tc>
          <w:tcPr>
            <w:tcW w:w="97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7C960242" w14:textId="5D0C7F95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4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29129EFC" w14:textId="5221FA8E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6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3B681D1B" w14:textId="5CC5BDE3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4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2431576C" w14:textId="77777777" w:rsidR="00E04E81" w:rsidRPr="003A2A27" w:rsidRDefault="00E04E81" w:rsidP="003A2A27">
            <w:pPr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04E81" w:rsidRPr="003A2A27" w14:paraId="5B605EB0" w14:textId="77777777" w:rsidTr="00EE5C09">
        <w:trPr>
          <w:cantSplit/>
          <w:trHeight w:hRule="exact" w:val="340"/>
        </w:trPr>
        <w:tc>
          <w:tcPr>
            <w:tcW w:w="1499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01EAC11C" w14:textId="77777777" w:rsidR="00E04E81" w:rsidRPr="003A2A27" w:rsidRDefault="00E04E81" w:rsidP="003A2A2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2A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97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66110CCE" w14:textId="438771B6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4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5B621490" w14:textId="21E194AA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6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25FEF5FD" w14:textId="4A69E424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4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412FA1D6" w14:textId="77777777" w:rsidR="00E04E81" w:rsidRPr="003A2A27" w:rsidRDefault="00E04E81" w:rsidP="003A2A27">
            <w:pPr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04E81" w:rsidRPr="003A2A27" w14:paraId="6E4E96A2" w14:textId="77777777" w:rsidTr="00EE5C09">
        <w:trPr>
          <w:cantSplit/>
          <w:trHeight w:hRule="exact" w:val="340"/>
        </w:trPr>
        <w:tc>
          <w:tcPr>
            <w:tcW w:w="1499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1B1D7EE0" w14:textId="77777777" w:rsidR="00E04E81" w:rsidRPr="003A2A27" w:rsidRDefault="00E04E81" w:rsidP="003A2A2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2A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ry Low</w:t>
            </w:r>
          </w:p>
        </w:tc>
        <w:tc>
          <w:tcPr>
            <w:tcW w:w="97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283778C0" w14:textId="3E223340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4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2C2EFFFB" w14:textId="37252CE1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6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5599114B" w14:textId="5CBBD032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4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6C3953BE" w14:textId="77777777" w:rsidR="00E04E81" w:rsidRPr="003A2A27" w:rsidRDefault="00E04E81" w:rsidP="003A2A27">
            <w:pPr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04E81" w:rsidRPr="003A2A27" w14:paraId="06637EEA" w14:textId="77777777" w:rsidTr="00EE5C09">
        <w:trPr>
          <w:cantSplit/>
          <w:trHeight w:hRule="exact" w:val="340"/>
        </w:trPr>
        <w:tc>
          <w:tcPr>
            <w:tcW w:w="1499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57F5B35F" w14:textId="3AE2F2BB" w:rsidR="00E04E81" w:rsidRPr="003A2A27" w:rsidRDefault="00E04E81" w:rsidP="003A2A2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Depression/Anxiety</w:t>
            </w:r>
          </w:p>
        </w:tc>
        <w:tc>
          <w:tcPr>
            <w:tcW w:w="97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31EDFC79" w14:textId="77777777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4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1DB4CFAC" w14:textId="73201C63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6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07EF1A5B" w14:textId="221F16A7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4" w:type="pct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AD2DC89" w14:textId="69F9F9D9" w:rsidR="00E04E81" w:rsidRPr="003A2A27" w:rsidRDefault="00E04E81" w:rsidP="003A2A27">
            <w:pPr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04E81" w:rsidRPr="003A2A27" w14:paraId="79D6500E" w14:textId="77777777" w:rsidTr="00EE5C09">
        <w:trPr>
          <w:cantSplit/>
          <w:trHeight w:hRule="exact" w:val="340"/>
        </w:trPr>
        <w:tc>
          <w:tcPr>
            <w:tcW w:w="1499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32089653" w14:textId="77777777" w:rsidR="00E04E81" w:rsidRPr="003A2A27" w:rsidRDefault="00E04E81" w:rsidP="003A2A2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2A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o </w:t>
            </w:r>
          </w:p>
        </w:tc>
        <w:tc>
          <w:tcPr>
            <w:tcW w:w="97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797E6FD0" w14:textId="4114F9D0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4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73A55497" w14:textId="11FB8733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6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0E7BB44A" w14:textId="3C8FCC81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4" w:type="pct"/>
            <w:vMerge/>
            <w:tcBorders>
              <w:left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AC02EF5" w14:textId="77777777" w:rsidR="00E04E81" w:rsidRPr="003A2A27" w:rsidRDefault="00E04E81" w:rsidP="003A2A27">
            <w:pPr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04E81" w:rsidRPr="003A2A27" w14:paraId="7352F151" w14:textId="77777777" w:rsidTr="00EE5C09">
        <w:trPr>
          <w:cantSplit/>
          <w:trHeight w:hRule="exact" w:val="340"/>
        </w:trPr>
        <w:tc>
          <w:tcPr>
            <w:tcW w:w="14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2DCA2E3C" w14:textId="77777777" w:rsidR="00E04E81" w:rsidRPr="003A2A27" w:rsidRDefault="00E04E81" w:rsidP="003A2A2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2A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4EFC10A" w14:textId="5CC0790D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75DB1EB" w14:textId="029478ED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405C8518" w14:textId="28AB1BFE" w:rsidR="00E04E81" w:rsidRPr="003A2A27" w:rsidRDefault="00E04E81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386AC6A1" w14:textId="77777777" w:rsidR="00E04E81" w:rsidRPr="003A2A27" w:rsidRDefault="00E04E81" w:rsidP="003A2A27">
            <w:pPr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559C4" w:rsidRPr="003A2A27" w14:paraId="75EF2730" w14:textId="77777777" w:rsidTr="00EE5C09">
        <w:trPr>
          <w:cantSplit/>
          <w:trHeight w:hRule="exact" w:val="340"/>
        </w:trPr>
        <w:tc>
          <w:tcPr>
            <w:tcW w:w="149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5F60C266" w14:textId="08E9BC68" w:rsidR="005559C4" w:rsidRPr="003A2A27" w:rsidRDefault="005559C4" w:rsidP="003A2A2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9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E0E9E05" w14:textId="5EF0D56B" w:rsidR="005559C4" w:rsidRDefault="005559C4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1D0ECED" w14:textId="77777777" w:rsidR="005559C4" w:rsidRPr="003A2A27" w:rsidRDefault="005559C4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371E0209" w14:textId="77777777" w:rsidR="005559C4" w:rsidRPr="003A2A27" w:rsidRDefault="005559C4" w:rsidP="003A2A2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center"/>
          </w:tcPr>
          <w:p w14:paraId="1540E71E" w14:textId="77777777" w:rsidR="005559C4" w:rsidRPr="003A2A27" w:rsidRDefault="005559C4" w:rsidP="003A2A27">
            <w:pPr>
              <w:adjustRightInd w:val="0"/>
              <w:spacing w:before="67" w:after="67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2656850B" w14:textId="74A0F610" w:rsidR="003A2A27" w:rsidRPr="003A2A27" w:rsidRDefault="00065D91" w:rsidP="003A2A27">
      <w:pPr>
        <w:pStyle w:val="ListParagraph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RSAD is a macroeconomic indicator; very high means most advantage location and very low means least advantage location. </w:t>
      </w:r>
      <w:r w:rsidR="003A2A27">
        <w:rPr>
          <w:rFonts w:ascii="Times New Roman" w:hAnsi="Times New Roman" w:cs="Times New Roman"/>
        </w:rPr>
        <w:t xml:space="preserve">* </w:t>
      </w:r>
      <w:r w:rsidR="006F3297" w:rsidRPr="00AD7E7F">
        <w:rPr>
          <w:rFonts w:ascii="Times New Roman" w:hAnsi="Times New Roman" w:cs="Times New Roman"/>
          <w:highlight w:val="yellow"/>
        </w:rPr>
        <w:t xml:space="preserve">Adjustments: </w:t>
      </w:r>
      <w:r w:rsidR="0021583D" w:rsidRPr="00AD7E7F">
        <w:rPr>
          <w:rFonts w:ascii="Times New Roman" w:hAnsi="Times New Roman" w:cs="Times New Roman"/>
          <w:highlight w:val="yellow"/>
        </w:rPr>
        <w:t>______________________________________________</w:t>
      </w:r>
      <w:r w:rsidRPr="00AD7E7F">
        <w:rPr>
          <w:rFonts w:ascii="Times New Roman" w:hAnsi="Times New Roman" w:cs="Times New Roman"/>
          <w:highlight w:val="yellow"/>
        </w:rPr>
        <w:t>.</w:t>
      </w:r>
    </w:p>
    <w:sectPr w:rsidR="003A2A27" w:rsidRPr="003A2A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C3B9F"/>
    <w:multiLevelType w:val="hybridMultilevel"/>
    <w:tmpl w:val="228A4F26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" w15:restartNumberingAfterBreak="0">
    <w:nsid w:val="1D54697D"/>
    <w:multiLevelType w:val="hybridMultilevel"/>
    <w:tmpl w:val="F8C441E2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1E369B"/>
    <w:multiLevelType w:val="hybridMultilevel"/>
    <w:tmpl w:val="187ED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120F52"/>
    <w:multiLevelType w:val="hybridMultilevel"/>
    <w:tmpl w:val="C7D83358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3A4BCD"/>
    <w:multiLevelType w:val="hybridMultilevel"/>
    <w:tmpl w:val="843EB1DE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907D1"/>
    <w:multiLevelType w:val="hybridMultilevel"/>
    <w:tmpl w:val="043478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3A7038"/>
    <w:multiLevelType w:val="hybridMultilevel"/>
    <w:tmpl w:val="E9F4D7F2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8A3574"/>
    <w:multiLevelType w:val="hybridMultilevel"/>
    <w:tmpl w:val="D218957A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NLYwNzcytTQ1NDNR0lEKTi0uzszPAykwrAUAJhFdvCwAAAA="/>
  </w:docVars>
  <w:rsids>
    <w:rsidRoot w:val="002F27C8"/>
    <w:rsid w:val="00065D91"/>
    <w:rsid w:val="0008185E"/>
    <w:rsid w:val="000E1BCF"/>
    <w:rsid w:val="00203963"/>
    <w:rsid w:val="0021583D"/>
    <w:rsid w:val="002C78A8"/>
    <w:rsid w:val="002E6834"/>
    <w:rsid w:val="002F27C8"/>
    <w:rsid w:val="003A2A27"/>
    <w:rsid w:val="003B0589"/>
    <w:rsid w:val="004C006E"/>
    <w:rsid w:val="005559C4"/>
    <w:rsid w:val="005E535F"/>
    <w:rsid w:val="006F3297"/>
    <w:rsid w:val="00843F58"/>
    <w:rsid w:val="00850F8E"/>
    <w:rsid w:val="00857A86"/>
    <w:rsid w:val="009205D1"/>
    <w:rsid w:val="00996D6E"/>
    <w:rsid w:val="00AD7E7F"/>
    <w:rsid w:val="00B45C26"/>
    <w:rsid w:val="00B86AEE"/>
    <w:rsid w:val="00BA31C8"/>
    <w:rsid w:val="00BE6199"/>
    <w:rsid w:val="00C17785"/>
    <w:rsid w:val="00C30FC1"/>
    <w:rsid w:val="00C75741"/>
    <w:rsid w:val="00CA01A9"/>
    <w:rsid w:val="00CF296B"/>
    <w:rsid w:val="00E04E81"/>
    <w:rsid w:val="00E4666A"/>
    <w:rsid w:val="00EB732B"/>
    <w:rsid w:val="00EE5C09"/>
    <w:rsid w:val="00F1433F"/>
    <w:rsid w:val="00FC4092"/>
    <w:rsid w:val="00FD3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B36C8"/>
  <w15:chartTrackingRefBased/>
  <w15:docId w15:val="{87708CEF-66B2-4224-A31C-EEA03B394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27C8"/>
    <w:pPr>
      <w:ind w:left="720"/>
      <w:contextualSpacing/>
    </w:pPr>
  </w:style>
  <w:style w:type="table" w:styleId="TableGrid">
    <w:name w:val="Table Grid"/>
    <w:basedOn w:val="TableNormal"/>
    <w:uiPriority w:val="39"/>
    <w:rsid w:val="003A2A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4666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466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980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479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Bernardo</dc:creator>
  <cp:keywords/>
  <dc:description/>
  <cp:lastModifiedBy>User</cp:lastModifiedBy>
  <cp:revision>10</cp:revision>
  <dcterms:created xsi:type="dcterms:W3CDTF">2023-03-15T00:47:00Z</dcterms:created>
  <dcterms:modified xsi:type="dcterms:W3CDTF">2023-03-17T06:36:00Z</dcterms:modified>
</cp:coreProperties>
</file>